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0209" w:rsidRDefault="00F82056">
      <w:bookmarkStart w:id="0" w:name="_GoBack"/>
      <w:r>
        <w:rPr>
          <w:noProof/>
        </w:rPr>
        <w:drawing>
          <wp:inline distT="0" distB="0" distL="0" distR="0">
            <wp:extent cx="8907145" cy="6858000"/>
            <wp:effectExtent l="0" t="0" r="8255" b="0"/>
            <wp:docPr id="3" name="Picture 3" descr="Farm sign that reads &quot;Down on the Farm&quot; with a red barn with 2 horses inside with their heads out of the barn door, along with a white goat, grey rabbit, white duck, and brown pig outside infro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arm Center Sig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714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90209" w:rsidSect="00183FD7">
      <w:footerReference w:type="default" r:id="rId7"/>
      <w:pgSz w:w="15840" w:h="12240" w:orient="landscape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313" w:rsidRDefault="00661313" w:rsidP="00183FD7">
      <w:pPr>
        <w:spacing w:after="0" w:line="240" w:lineRule="auto"/>
      </w:pPr>
      <w:r>
        <w:separator/>
      </w:r>
    </w:p>
  </w:endnote>
  <w:endnote w:type="continuationSeparator" w:id="0">
    <w:p w:rsidR="00661313" w:rsidRDefault="00661313" w:rsidP="00183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3FD7" w:rsidRPr="00183FD7" w:rsidRDefault="00183FD7" w:rsidP="00183FD7">
    <w:pPr>
      <w:pStyle w:val="Footer"/>
      <w:jc w:val="right"/>
      <w:rPr>
        <w:sz w:val="16"/>
        <w:szCs w:val="16"/>
      </w:rPr>
    </w:pPr>
    <w:r w:rsidRPr="00183FD7">
      <w:rPr>
        <w:sz w:val="16"/>
        <w:szCs w:val="16"/>
      </w:rPr>
      <w:t>Images</w:t>
    </w:r>
    <w:r w:rsidR="00546F37">
      <w:rPr>
        <w:sz w:val="16"/>
        <w:szCs w:val="16"/>
      </w:rPr>
      <w:t xml:space="preserve"> source: “Blue frame”</w:t>
    </w:r>
    <w:r w:rsidR="004D53E3">
      <w:rPr>
        <w:sz w:val="16"/>
        <w:szCs w:val="16"/>
      </w:rPr>
      <w:t xml:space="preserve"> by </w:t>
    </w:r>
    <w:r w:rsidR="0035751E">
      <w:rPr>
        <w:sz w:val="16"/>
        <w:szCs w:val="16"/>
      </w:rPr>
      <w:t>Maklay62</w:t>
    </w:r>
    <w:r w:rsidR="00546F37">
      <w:rPr>
        <w:sz w:val="16"/>
        <w:szCs w:val="16"/>
      </w:rPr>
      <w:t xml:space="preserve">; “Farm” by </w:t>
    </w:r>
    <w:proofErr w:type="spellStart"/>
    <w:r w:rsidR="00546F37" w:rsidRPr="00546F37">
      <w:rPr>
        <w:sz w:val="16"/>
        <w:szCs w:val="16"/>
      </w:rPr>
      <w:t>Clker</w:t>
    </w:r>
    <w:proofErr w:type="spellEnd"/>
    <w:r w:rsidR="00546F37" w:rsidRPr="00546F37">
      <w:rPr>
        <w:sz w:val="16"/>
        <w:szCs w:val="16"/>
      </w:rPr>
      <w:t>-Free-Vector-Images</w:t>
    </w:r>
    <w:r w:rsidRPr="00183FD7">
      <w:rPr>
        <w:sz w:val="16"/>
        <w:szCs w:val="16"/>
      </w:rPr>
      <w:t xml:space="preserve"> from Pixabay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313" w:rsidRDefault="00661313" w:rsidP="00183FD7">
      <w:pPr>
        <w:spacing w:after="0" w:line="240" w:lineRule="auto"/>
      </w:pPr>
      <w:r>
        <w:separator/>
      </w:r>
    </w:p>
  </w:footnote>
  <w:footnote w:type="continuationSeparator" w:id="0">
    <w:p w:rsidR="00661313" w:rsidRDefault="00661313" w:rsidP="00183F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TAzMzM2NTczt7BQ0lEKTi0uzszPAykwrAUA+7C4MSwAAAA="/>
  </w:docVars>
  <w:rsids>
    <w:rsidRoot w:val="00194F18"/>
    <w:rsid w:val="00183FD7"/>
    <w:rsid w:val="00194F18"/>
    <w:rsid w:val="0035751E"/>
    <w:rsid w:val="004632CC"/>
    <w:rsid w:val="004D53E3"/>
    <w:rsid w:val="00546F37"/>
    <w:rsid w:val="00661313"/>
    <w:rsid w:val="00760D2C"/>
    <w:rsid w:val="00990209"/>
    <w:rsid w:val="00A04683"/>
    <w:rsid w:val="00F8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1C7B0"/>
  <w15:chartTrackingRefBased/>
  <w15:docId w15:val="{33405F24-90DD-4D8A-8051-8F2C57BE8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F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3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FD7"/>
  </w:style>
  <w:style w:type="paragraph" w:styleId="Footer">
    <w:name w:val="footer"/>
    <w:basedOn w:val="Normal"/>
    <w:link w:val="FooterChar"/>
    <w:uiPriority w:val="99"/>
    <w:unhideWhenUsed/>
    <w:rsid w:val="00183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F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rylan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  Center Sign</dc:title>
  <dc:subject/>
  <dc:creator>Maryland State Department of Education</dc:creator>
  <cp:keywords/>
  <dc:description/>
  <cp:lastModifiedBy>Windows User</cp:lastModifiedBy>
  <cp:revision>2</cp:revision>
  <dcterms:created xsi:type="dcterms:W3CDTF">2018-10-26T15:27:00Z</dcterms:created>
  <dcterms:modified xsi:type="dcterms:W3CDTF">2018-10-26T15:27:00Z</dcterms:modified>
</cp:coreProperties>
</file>